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1DD6BB" w14:textId="71DDDACD" w:rsidR="0009552F" w:rsidRDefault="009C3912" w:rsidP="0009552F">
      <w:pPr>
        <w:pBdr>
          <w:bottom w:val="single" w:sz="6" w:space="1" w:color="auto"/>
        </w:pBdr>
        <w:spacing w:after="0" w:line="360" w:lineRule="auto"/>
        <w:jc w:val="center"/>
        <w:rPr>
          <w:rFonts w:ascii="Arial" w:hAnsi="Arial" w:cs="Arial"/>
          <w:b/>
          <w:sz w:val="28"/>
        </w:rPr>
      </w:pPr>
      <w:r w:rsidRPr="009C3912">
        <w:rPr>
          <w:rFonts w:ascii="Arial" w:hAnsi="Arial" w:cs="Arial"/>
          <w:b/>
          <w:sz w:val="28"/>
        </w:rPr>
        <w:t>UNIVERZITA MATEJA BELA V BANSKEJ BYSTRICI</w:t>
      </w:r>
    </w:p>
    <w:p w14:paraId="671FE2E1" w14:textId="6B19937B" w:rsidR="0009552F" w:rsidRDefault="0009552F" w:rsidP="0009552F">
      <w:pPr>
        <w:pBdr>
          <w:bottom w:val="single" w:sz="6" w:space="1" w:color="auto"/>
        </w:pBdr>
        <w:spacing w:after="0" w:line="360" w:lineRule="auto"/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 xml:space="preserve">Fakulta </w:t>
      </w:r>
    </w:p>
    <w:p w14:paraId="4F3BCFE4" w14:textId="1F0F51C4" w:rsidR="0009552F" w:rsidRPr="008C45F8" w:rsidRDefault="0009552F" w:rsidP="0009552F">
      <w:pPr>
        <w:pBdr>
          <w:bottom w:val="single" w:sz="6" w:space="1" w:color="auto"/>
        </w:pBdr>
        <w:spacing w:after="0" w:line="360" w:lineRule="auto"/>
        <w:jc w:val="center"/>
        <w:rPr>
          <w:rFonts w:ascii="Arial" w:hAnsi="Arial" w:cs="Arial"/>
          <w:b/>
          <w:color w:val="FF0000"/>
          <w:sz w:val="28"/>
        </w:rPr>
      </w:pPr>
      <w:r w:rsidRPr="008C45F8">
        <w:rPr>
          <w:rFonts w:ascii="Arial" w:hAnsi="Arial" w:cs="Arial"/>
          <w:b/>
          <w:color w:val="FF0000"/>
          <w:sz w:val="28"/>
        </w:rPr>
        <w:t>(osvedčenie môže byť vydané na hlavičkovom papieri fakulty)</w:t>
      </w:r>
    </w:p>
    <w:p w14:paraId="6453A9FD" w14:textId="77777777" w:rsidR="009C3912" w:rsidRPr="009C3912" w:rsidRDefault="009C3912" w:rsidP="009C3912">
      <w:pPr>
        <w:spacing w:after="0" w:line="276" w:lineRule="auto"/>
        <w:jc w:val="both"/>
        <w:rPr>
          <w:rFonts w:ascii="Arial" w:hAnsi="Arial" w:cs="Arial"/>
        </w:rPr>
      </w:pPr>
    </w:p>
    <w:p w14:paraId="78AD364F" w14:textId="77777777" w:rsidR="009C3912" w:rsidRDefault="009C3912" w:rsidP="009C3912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28096804" w14:textId="77777777" w:rsidR="00620B19" w:rsidRDefault="00620B19" w:rsidP="009C3912">
      <w:pPr>
        <w:spacing w:after="0" w:line="276" w:lineRule="auto"/>
        <w:jc w:val="both"/>
        <w:rPr>
          <w:rFonts w:ascii="Arial" w:hAnsi="Arial" w:cs="Arial"/>
          <w:sz w:val="20"/>
        </w:rPr>
      </w:pPr>
    </w:p>
    <w:p w14:paraId="0BE829EA" w14:textId="71309CAD" w:rsidR="00620B19" w:rsidRPr="009C3912" w:rsidRDefault="00590C6D" w:rsidP="009C3912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Číslo osvedčenia: </w:t>
      </w:r>
    </w:p>
    <w:p w14:paraId="649C9BEB" w14:textId="77777777" w:rsidR="009C3912" w:rsidRPr="009C3912" w:rsidRDefault="009C3912" w:rsidP="009C3912">
      <w:pPr>
        <w:spacing w:after="0" w:line="276" w:lineRule="auto"/>
        <w:jc w:val="both"/>
        <w:rPr>
          <w:rFonts w:ascii="Arial" w:hAnsi="Arial" w:cs="Arial"/>
        </w:rPr>
      </w:pPr>
    </w:p>
    <w:p w14:paraId="67168320" w14:textId="77777777" w:rsidR="009C3912" w:rsidRDefault="009C3912" w:rsidP="009C3912">
      <w:pPr>
        <w:spacing w:after="0" w:line="276" w:lineRule="auto"/>
        <w:jc w:val="both"/>
        <w:rPr>
          <w:rFonts w:ascii="Arial" w:hAnsi="Arial" w:cs="Arial"/>
        </w:rPr>
      </w:pPr>
    </w:p>
    <w:p w14:paraId="5DE4B652" w14:textId="29C0A12C" w:rsidR="009C3912" w:rsidRPr="009C3912" w:rsidRDefault="009C3912" w:rsidP="009C3912">
      <w:pPr>
        <w:spacing w:after="0" w:line="276" w:lineRule="auto"/>
        <w:jc w:val="both"/>
        <w:rPr>
          <w:rFonts w:ascii="Arial" w:hAnsi="Arial" w:cs="Arial"/>
        </w:rPr>
      </w:pPr>
    </w:p>
    <w:p w14:paraId="2A334B25" w14:textId="77777777" w:rsidR="009C3912" w:rsidRPr="009C3912" w:rsidRDefault="009C3912" w:rsidP="009C3912">
      <w:pPr>
        <w:spacing w:after="0" w:line="276" w:lineRule="auto"/>
        <w:jc w:val="center"/>
        <w:rPr>
          <w:rFonts w:ascii="Arial" w:hAnsi="Arial" w:cs="Arial"/>
          <w:b/>
          <w:sz w:val="48"/>
        </w:rPr>
      </w:pPr>
      <w:r w:rsidRPr="009C3912">
        <w:rPr>
          <w:rFonts w:ascii="Arial" w:hAnsi="Arial" w:cs="Arial"/>
          <w:b/>
          <w:sz w:val="48"/>
        </w:rPr>
        <w:t>Osvedčenie</w:t>
      </w:r>
    </w:p>
    <w:p w14:paraId="0CD69EBD" w14:textId="69C3AA49" w:rsidR="00E54656" w:rsidRDefault="009C3912" w:rsidP="009C3912">
      <w:pPr>
        <w:spacing w:after="0" w:line="276" w:lineRule="auto"/>
        <w:jc w:val="center"/>
        <w:rPr>
          <w:rFonts w:ascii="Arial" w:hAnsi="Arial" w:cs="Arial"/>
          <w:b/>
          <w:sz w:val="28"/>
        </w:rPr>
      </w:pPr>
      <w:r w:rsidRPr="009C3912">
        <w:rPr>
          <w:rFonts w:ascii="Arial" w:hAnsi="Arial" w:cs="Arial"/>
          <w:b/>
          <w:sz w:val="28"/>
        </w:rPr>
        <w:t>o</w:t>
      </w:r>
      <w:r w:rsidR="00590C6D">
        <w:rPr>
          <w:rFonts w:ascii="Arial" w:hAnsi="Arial" w:cs="Arial"/>
          <w:b/>
          <w:sz w:val="28"/>
        </w:rPr>
        <w:t xml:space="preserve"> udelení ECTS kreditov za extrakurikulárne aktivity </w:t>
      </w:r>
    </w:p>
    <w:p w14:paraId="7B02157E" w14:textId="77777777" w:rsidR="009C3912" w:rsidRDefault="009C3912" w:rsidP="009C3912">
      <w:pPr>
        <w:spacing w:after="0" w:line="276" w:lineRule="auto"/>
        <w:jc w:val="both"/>
        <w:rPr>
          <w:rFonts w:ascii="Arial" w:hAnsi="Arial" w:cs="Arial"/>
        </w:rPr>
      </w:pPr>
    </w:p>
    <w:p w14:paraId="19FF8201" w14:textId="77777777" w:rsidR="009C3912" w:rsidRDefault="009C3912" w:rsidP="009C3912">
      <w:pPr>
        <w:spacing w:after="0" w:line="276" w:lineRule="auto"/>
        <w:jc w:val="both"/>
        <w:rPr>
          <w:rFonts w:ascii="Arial" w:hAnsi="Arial" w:cs="Arial"/>
        </w:rPr>
      </w:pPr>
    </w:p>
    <w:p w14:paraId="7A2B2452" w14:textId="77777777" w:rsidR="00B6564A" w:rsidRPr="009C3912" w:rsidRDefault="00B6564A" w:rsidP="009C3912">
      <w:pPr>
        <w:spacing w:after="0" w:line="276" w:lineRule="auto"/>
        <w:jc w:val="both"/>
        <w:rPr>
          <w:rFonts w:ascii="Arial" w:hAnsi="Arial" w:cs="Arial"/>
        </w:rPr>
      </w:pPr>
    </w:p>
    <w:p w14:paraId="641D5453" w14:textId="77777777" w:rsidR="009C3912" w:rsidRPr="009C3912" w:rsidRDefault="009C3912" w:rsidP="009C3912">
      <w:pPr>
        <w:spacing w:after="0" w:line="276" w:lineRule="auto"/>
        <w:jc w:val="both"/>
        <w:rPr>
          <w:rFonts w:ascii="Arial" w:hAnsi="Arial" w:cs="Arial"/>
        </w:rPr>
      </w:pPr>
    </w:p>
    <w:p w14:paraId="5438DBC7" w14:textId="4674A9CE" w:rsidR="009C3912" w:rsidRPr="009C3912" w:rsidRDefault="00620B19" w:rsidP="009C3912">
      <w:pPr>
        <w:spacing w:after="0" w:line="240" w:lineRule="auto"/>
        <w:jc w:val="center"/>
        <w:rPr>
          <w:rFonts w:ascii="Arial" w:hAnsi="Arial" w:cs="Arial"/>
          <w:sz w:val="32"/>
        </w:rPr>
      </w:pPr>
      <w:r>
        <w:rPr>
          <w:rFonts w:ascii="Arial" w:hAnsi="Arial" w:cs="Arial"/>
          <w:sz w:val="32"/>
        </w:rPr>
        <w:t>Meno a</w:t>
      </w:r>
      <w:r w:rsidR="0009552F">
        <w:rPr>
          <w:rFonts w:ascii="Arial" w:hAnsi="Arial" w:cs="Arial"/>
          <w:sz w:val="32"/>
        </w:rPr>
        <w:t> </w:t>
      </w:r>
      <w:r>
        <w:rPr>
          <w:rFonts w:ascii="Arial" w:hAnsi="Arial" w:cs="Arial"/>
          <w:sz w:val="32"/>
        </w:rPr>
        <w:t>PRIEZVISKO</w:t>
      </w:r>
      <w:r w:rsidR="0009552F">
        <w:rPr>
          <w:rFonts w:ascii="Arial" w:hAnsi="Arial" w:cs="Arial"/>
          <w:sz w:val="32"/>
        </w:rPr>
        <w:t xml:space="preserve"> študenta</w:t>
      </w:r>
    </w:p>
    <w:p w14:paraId="4FA0EB2F" w14:textId="601B81C9" w:rsidR="009C3912" w:rsidRPr="0009552F" w:rsidRDefault="009C3912" w:rsidP="0009552F">
      <w:pPr>
        <w:spacing w:after="0" w:line="240" w:lineRule="auto"/>
        <w:jc w:val="center"/>
        <w:rPr>
          <w:rFonts w:ascii="Arial" w:hAnsi="Arial" w:cs="Arial"/>
          <w:sz w:val="10"/>
        </w:rPr>
      </w:pPr>
      <w:r w:rsidRPr="009C3912">
        <w:rPr>
          <w:rFonts w:ascii="Arial" w:eastAsia="Times New Roman" w:hAnsi="Arial" w:cs="Arial"/>
          <w:sz w:val="4"/>
          <w:szCs w:val="20"/>
          <w:lang w:eastAsia="cs-CZ"/>
        </w:rPr>
        <w:t>_______________________________________________________</w:t>
      </w:r>
      <w:r>
        <w:rPr>
          <w:rFonts w:ascii="Arial" w:eastAsia="Times New Roman" w:hAnsi="Arial" w:cs="Arial"/>
          <w:sz w:val="4"/>
          <w:szCs w:val="20"/>
          <w:lang w:eastAsia="cs-CZ"/>
        </w:rPr>
        <w:t>________________________________________________________________________________________________________________________________________________________</w:t>
      </w:r>
      <w:r w:rsidRPr="009C3912">
        <w:rPr>
          <w:rFonts w:ascii="Arial" w:eastAsia="Times New Roman" w:hAnsi="Arial" w:cs="Arial"/>
          <w:sz w:val="4"/>
          <w:szCs w:val="20"/>
          <w:lang w:eastAsia="cs-CZ"/>
        </w:rPr>
        <w:t>____</w:t>
      </w:r>
    </w:p>
    <w:p w14:paraId="2010731B" w14:textId="19E16EB4" w:rsidR="00590C6D" w:rsidRDefault="00590C6D" w:rsidP="0009552F">
      <w:pPr>
        <w:spacing w:after="0" w:line="276" w:lineRule="auto"/>
        <w:ind w:left="2832"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átum a miesto narodenia: </w:t>
      </w:r>
    </w:p>
    <w:p w14:paraId="6B6B56DE" w14:textId="77777777" w:rsidR="009C3912" w:rsidRDefault="009C3912" w:rsidP="009C3912">
      <w:pPr>
        <w:spacing w:after="0" w:line="276" w:lineRule="auto"/>
        <w:jc w:val="both"/>
        <w:rPr>
          <w:rFonts w:ascii="Arial" w:hAnsi="Arial" w:cs="Arial"/>
        </w:rPr>
      </w:pPr>
    </w:p>
    <w:p w14:paraId="0FF078F7" w14:textId="04A328EB" w:rsidR="009C3912" w:rsidRDefault="009C3912" w:rsidP="009C3912">
      <w:pPr>
        <w:spacing w:after="0" w:line="276" w:lineRule="auto"/>
        <w:jc w:val="both"/>
        <w:rPr>
          <w:rFonts w:ascii="Arial" w:hAnsi="Arial" w:cs="Arial"/>
        </w:rPr>
      </w:pPr>
    </w:p>
    <w:p w14:paraId="5E15E317" w14:textId="77777777" w:rsidR="0009552F" w:rsidRDefault="0009552F" w:rsidP="009C3912">
      <w:pPr>
        <w:spacing w:after="0" w:line="276" w:lineRule="auto"/>
        <w:jc w:val="both"/>
        <w:rPr>
          <w:rFonts w:ascii="Arial" w:hAnsi="Arial" w:cs="Arial"/>
        </w:rPr>
      </w:pPr>
    </w:p>
    <w:p w14:paraId="02657420" w14:textId="1A4EDA35" w:rsidR="0009552F" w:rsidRDefault="0009552F" w:rsidP="009C3912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ázov extrakurikulárnej aktivity: </w:t>
      </w:r>
    </w:p>
    <w:p w14:paraId="205B1DAB" w14:textId="0ECF4182" w:rsidR="0009552F" w:rsidRPr="009C3912" w:rsidRDefault="0009552F" w:rsidP="0009552F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ermín realizácie </w:t>
      </w:r>
      <w:r>
        <w:rPr>
          <w:rFonts w:ascii="Arial" w:hAnsi="Arial" w:cs="Arial"/>
        </w:rPr>
        <w:t xml:space="preserve">extrakurikulárnej aktivity: </w:t>
      </w:r>
    </w:p>
    <w:p w14:paraId="679EA41B" w14:textId="5E170E03" w:rsidR="0009552F" w:rsidRDefault="0009552F" w:rsidP="009C3912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ýsledky vzdelávania: </w:t>
      </w:r>
    </w:p>
    <w:p w14:paraId="35817AFB" w14:textId="0B1DEB09" w:rsidR="002326EC" w:rsidRDefault="002326EC" w:rsidP="009C3912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čet udelených kreditov za extrakurikulárnu aktivitu: </w:t>
      </w:r>
    </w:p>
    <w:p w14:paraId="15CE7351" w14:textId="221B643E" w:rsidR="002326EC" w:rsidRDefault="002326EC" w:rsidP="009C3912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Číslo rozhodnutia o udelené </w:t>
      </w:r>
      <w:r w:rsidRPr="002326EC">
        <w:rPr>
          <w:rFonts w:ascii="Arial" w:hAnsi="Arial" w:cs="Arial"/>
        </w:rPr>
        <w:t>ECTS kreditov za extrakurikulárne</w:t>
      </w:r>
      <w:r>
        <w:rPr>
          <w:rFonts w:ascii="Arial" w:hAnsi="Arial" w:cs="Arial"/>
        </w:rPr>
        <w:t xml:space="preserve"> aktivity: </w:t>
      </w:r>
    </w:p>
    <w:p w14:paraId="175D4804" w14:textId="77777777" w:rsidR="009C3912" w:rsidRPr="009C3912" w:rsidRDefault="009C3912" w:rsidP="009C3912">
      <w:pPr>
        <w:spacing w:after="0" w:line="276" w:lineRule="auto"/>
        <w:jc w:val="center"/>
        <w:rPr>
          <w:rFonts w:ascii="Arial" w:hAnsi="Arial" w:cs="Arial"/>
          <w:sz w:val="24"/>
        </w:rPr>
      </w:pPr>
    </w:p>
    <w:p w14:paraId="08490682" w14:textId="77777777" w:rsidR="009C3912" w:rsidRDefault="009C3912" w:rsidP="009C3912">
      <w:pPr>
        <w:spacing w:after="0" w:line="276" w:lineRule="auto"/>
        <w:jc w:val="both"/>
        <w:rPr>
          <w:rFonts w:ascii="Arial" w:hAnsi="Arial" w:cs="Arial"/>
          <w:sz w:val="24"/>
        </w:rPr>
      </w:pPr>
    </w:p>
    <w:p w14:paraId="748B6312" w14:textId="77777777" w:rsidR="009C3912" w:rsidRDefault="009C3912" w:rsidP="009C3912">
      <w:pPr>
        <w:spacing w:after="0" w:line="276" w:lineRule="auto"/>
        <w:jc w:val="both"/>
        <w:rPr>
          <w:rFonts w:ascii="Arial" w:hAnsi="Arial" w:cs="Arial"/>
          <w:sz w:val="24"/>
        </w:rPr>
      </w:pPr>
    </w:p>
    <w:p w14:paraId="2264A311" w14:textId="77777777" w:rsidR="009C3912" w:rsidRDefault="009C3912" w:rsidP="009C3912">
      <w:pPr>
        <w:spacing w:after="0" w:line="276" w:lineRule="auto"/>
        <w:jc w:val="both"/>
        <w:rPr>
          <w:rFonts w:ascii="Arial" w:hAnsi="Arial" w:cs="Arial"/>
          <w:sz w:val="24"/>
        </w:rPr>
      </w:pPr>
    </w:p>
    <w:p w14:paraId="09D07F59" w14:textId="77777777" w:rsidR="009C3912" w:rsidRDefault="009C3912" w:rsidP="009C3912">
      <w:pPr>
        <w:spacing w:after="0" w:line="276" w:lineRule="auto"/>
        <w:jc w:val="both"/>
        <w:rPr>
          <w:rFonts w:ascii="Arial" w:hAnsi="Arial" w:cs="Arial"/>
          <w:sz w:val="24"/>
        </w:rPr>
      </w:pPr>
    </w:p>
    <w:p w14:paraId="1EB22757" w14:textId="77777777" w:rsidR="009C3912" w:rsidRDefault="009C3912" w:rsidP="009C3912">
      <w:pPr>
        <w:spacing w:after="0" w:line="276" w:lineRule="auto"/>
        <w:jc w:val="both"/>
        <w:rPr>
          <w:rFonts w:ascii="Arial" w:hAnsi="Arial" w:cs="Arial"/>
          <w:sz w:val="24"/>
        </w:rPr>
      </w:pPr>
    </w:p>
    <w:p w14:paraId="339BFC50" w14:textId="446974A8" w:rsidR="009C3912" w:rsidRDefault="009C3912" w:rsidP="009C3912">
      <w:pPr>
        <w:spacing w:after="0" w:line="276" w:lineRule="auto"/>
        <w:jc w:val="both"/>
        <w:rPr>
          <w:rFonts w:ascii="Arial" w:hAnsi="Arial" w:cs="Arial"/>
          <w:sz w:val="24"/>
        </w:rPr>
      </w:pPr>
    </w:p>
    <w:p w14:paraId="022B5C63" w14:textId="77777777" w:rsidR="009C3912" w:rsidRDefault="009C3912" w:rsidP="009C3912">
      <w:pPr>
        <w:spacing w:after="0" w:line="276" w:lineRule="auto"/>
        <w:jc w:val="both"/>
        <w:rPr>
          <w:rFonts w:ascii="Arial" w:hAnsi="Arial" w:cs="Arial"/>
          <w:sz w:val="24"/>
        </w:rPr>
      </w:pPr>
    </w:p>
    <w:p w14:paraId="5483F4D7" w14:textId="77777777" w:rsidR="009C3912" w:rsidRDefault="009C3912" w:rsidP="009C3912">
      <w:pPr>
        <w:spacing w:after="0" w:line="276" w:lineRule="auto"/>
        <w:jc w:val="both"/>
        <w:rPr>
          <w:rFonts w:ascii="Arial" w:hAnsi="Arial" w:cs="Arial"/>
          <w:sz w:val="24"/>
        </w:rPr>
      </w:pPr>
    </w:p>
    <w:p w14:paraId="6554C2C2" w14:textId="77777777" w:rsidR="009C3912" w:rsidRDefault="009C3912" w:rsidP="009C3912">
      <w:pPr>
        <w:spacing w:after="0" w:line="276" w:lineRule="auto"/>
        <w:jc w:val="right"/>
        <w:rPr>
          <w:rFonts w:ascii="Arial" w:hAnsi="Arial" w:cs="Arial"/>
          <w:sz w:val="24"/>
        </w:rPr>
      </w:pPr>
    </w:p>
    <w:p w14:paraId="7FC07778" w14:textId="77777777" w:rsidR="00620B19" w:rsidRDefault="00620B19" w:rsidP="009C3912">
      <w:pPr>
        <w:spacing w:after="0" w:line="276" w:lineRule="auto"/>
        <w:jc w:val="right"/>
        <w:rPr>
          <w:rFonts w:ascii="Arial" w:hAnsi="Arial" w:cs="Arial"/>
          <w:sz w:val="24"/>
        </w:rPr>
      </w:pPr>
      <w:bookmarkStart w:id="0" w:name="_GoBack"/>
      <w:bookmarkEnd w:id="0"/>
    </w:p>
    <w:p w14:paraId="15B4457C" w14:textId="77777777" w:rsidR="009C3912" w:rsidRDefault="00620B19" w:rsidP="00620B19">
      <w:pPr>
        <w:spacing w:after="0" w:line="276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                                                                        </w:t>
      </w:r>
      <w:r w:rsidR="009C3912">
        <w:rPr>
          <w:rFonts w:ascii="Arial" w:hAnsi="Arial" w:cs="Arial"/>
          <w:sz w:val="24"/>
        </w:rPr>
        <w:t>_____________________________</w:t>
      </w:r>
    </w:p>
    <w:p w14:paraId="3FDA6882" w14:textId="77777777" w:rsidR="009C3912" w:rsidRDefault="00B6564A" w:rsidP="009C3912">
      <w:pPr>
        <w:spacing w:after="0"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Miesto vydania, dátum                    </w:t>
      </w:r>
      <w:r w:rsidR="00620B19">
        <w:rPr>
          <w:rFonts w:ascii="Arial" w:hAnsi="Arial" w:cs="Arial"/>
          <w:sz w:val="24"/>
        </w:rPr>
        <w:t xml:space="preserve">                </w:t>
      </w:r>
      <w:r w:rsidR="009C3912">
        <w:rPr>
          <w:rFonts w:ascii="Arial" w:hAnsi="Arial" w:cs="Arial"/>
          <w:sz w:val="24"/>
        </w:rPr>
        <w:t xml:space="preserve">  </w:t>
      </w:r>
      <w:r>
        <w:rPr>
          <w:rFonts w:ascii="Arial" w:hAnsi="Arial" w:cs="Arial"/>
          <w:sz w:val="24"/>
        </w:rPr>
        <w:t xml:space="preserve">                </w:t>
      </w:r>
      <w:r w:rsidR="009C3912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meno a priezvisko</w:t>
      </w:r>
    </w:p>
    <w:p w14:paraId="38E8217D" w14:textId="2BD2C04F" w:rsidR="009C3912" w:rsidRDefault="009C3912" w:rsidP="00620B19">
      <w:pPr>
        <w:spacing w:after="0" w:line="276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                                                                          </w:t>
      </w:r>
      <w:r w:rsidR="008C45F8">
        <w:rPr>
          <w:rFonts w:ascii="Arial" w:hAnsi="Arial" w:cs="Arial"/>
          <w:sz w:val="24"/>
        </w:rPr>
        <w:t>v</w:t>
      </w:r>
      <w:r w:rsidR="0009552F">
        <w:rPr>
          <w:rFonts w:ascii="Arial" w:hAnsi="Arial" w:cs="Arial"/>
          <w:sz w:val="24"/>
        </w:rPr>
        <w:t>edúceho/vedúcej aktivity</w:t>
      </w:r>
    </w:p>
    <w:sectPr w:rsidR="009C391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MDC1NDI2N7U0MTZU0lEKTi0uzszPAykwrAUAAT/cliwAAAA="/>
  </w:docVars>
  <w:rsids>
    <w:rsidRoot w:val="009C3912"/>
    <w:rsid w:val="0009552F"/>
    <w:rsid w:val="002326EC"/>
    <w:rsid w:val="00590C6D"/>
    <w:rsid w:val="0061604E"/>
    <w:rsid w:val="00620B19"/>
    <w:rsid w:val="008C197F"/>
    <w:rsid w:val="008C45F8"/>
    <w:rsid w:val="008C7BA7"/>
    <w:rsid w:val="009C3912"/>
    <w:rsid w:val="00A90B87"/>
    <w:rsid w:val="00B43355"/>
    <w:rsid w:val="00B6564A"/>
    <w:rsid w:val="00C679D3"/>
    <w:rsid w:val="00D478A7"/>
    <w:rsid w:val="00E20505"/>
    <w:rsid w:val="00E54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D9BE06"/>
  <w15:chartTrackingRefBased/>
  <w15:docId w15:val="{7162432D-2D50-4ABA-A18B-F965DD6A2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9C39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C391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3B1CF4BBA49D3438670AB3601BC3EFA" ma:contentTypeVersion="11" ma:contentTypeDescription="Umožňuje vytvoriť nový dokument." ma:contentTypeScope="" ma:versionID="4024452b899663abc11c0a19a721e698">
  <xsd:schema xmlns:xsd="http://www.w3.org/2001/XMLSchema" xmlns:xs="http://www.w3.org/2001/XMLSchema" xmlns:p="http://schemas.microsoft.com/office/2006/metadata/properties" xmlns:ns3="451d5df6-f9ef-4667-a817-057b8235bea6" xmlns:ns4="45d735b9-5133-42a8-8383-376fa0c396f0" targetNamespace="http://schemas.microsoft.com/office/2006/metadata/properties" ma:root="true" ma:fieldsID="cfc50f65c0f8bc47e4e77b209cc4ab16" ns3:_="" ns4:_="">
    <xsd:import namespace="451d5df6-f9ef-4667-a817-057b8235bea6"/>
    <xsd:import namespace="45d735b9-5133-42a8-8383-376fa0c396f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d5df6-f9ef-4667-a817-057b8235be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d735b9-5133-42a8-8383-376fa0c396f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Príkaz hash indikátora zdieľ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F16B54-D0D9-4A29-9D7A-A7539B1E8F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7EBC69D-542E-40B6-B1BA-D3BB248E18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C65C9E-F8F1-4BBD-8232-FCA631765A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d5df6-f9ef-4667-a817-057b8235bea6"/>
    <ds:schemaRef ds:uri="45d735b9-5133-42a8-8383-376fa0c396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ludova Petra, Mgr.</dc:creator>
  <cp:keywords/>
  <dc:description/>
  <cp:lastModifiedBy>Brozmanova Gregorova Alzbeta, doc. PhDr., PhD.</cp:lastModifiedBy>
  <cp:revision>6</cp:revision>
  <cp:lastPrinted>2018-02-06T14:19:00Z</cp:lastPrinted>
  <dcterms:created xsi:type="dcterms:W3CDTF">2021-05-05T12:56:00Z</dcterms:created>
  <dcterms:modified xsi:type="dcterms:W3CDTF">2021-06-24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B1CF4BBA49D3438670AB3601BC3EFA</vt:lpwstr>
  </property>
</Properties>
</file>